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1800"/>
        <w:gridCol w:w="2880"/>
        <w:gridCol w:w="1530"/>
        <w:gridCol w:w="2160"/>
        <w:gridCol w:w="4135"/>
      </w:tblGrid>
      <w:tr w:rsidR="00575687" w:rsidRPr="00331C0F" w14:paraId="5710CFE1" w14:textId="77777777" w:rsidTr="00147907">
        <w:tc>
          <w:tcPr>
            <w:tcW w:w="445" w:type="dxa"/>
          </w:tcPr>
          <w:p w14:paraId="113B9FA2" w14:textId="77777777" w:rsidR="00575687" w:rsidRPr="00331C0F" w:rsidRDefault="00575687">
            <w:pPr>
              <w:pStyle w:val="Title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</w:p>
        </w:tc>
        <w:tc>
          <w:tcPr>
            <w:tcW w:w="1800" w:type="dxa"/>
          </w:tcPr>
          <w:p w14:paraId="01B6CF8C" w14:textId="395BC905" w:rsidR="00575687" w:rsidRPr="00331C0F" w:rsidRDefault="00575687">
            <w:pPr>
              <w:pStyle w:val="Title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31C0F">
              <w:rPr>
                <w:rFonts w:asciiTheme="minorHAnsi" w:hAnsiTheme="minorHAnsi"/>
                <w:b/>
                <w:bCs/>
                <w:sz w:val="20"/>
                <w:szCs w:val="20"/>
              </w:rPr>
              <w:t>Introduction</w:t>
            </w:r>
          </w:p>
        </w:tc>
        <w:tc>
          <w:tcPr>
            <w:tcW w:w="2880" w:type="dxa"/>
          </w:tcPr>
          <w:p w14:paraId="5D44DC2A" w14:textId="22CC1E3F" w:rsidR="00575687" w:rsidRPr="00331C0F" w:rsidRDefault="00575687">
            <w:pPr>
              <w:pStyle w:val="Title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31C0F">
              <w:rPr>
                <w:rFonts w:asciiTheme="minorHAnsi" w:hAnsiTheme="minorHAnsi"/>
                <w:b/>
                <w:bCs/>
                <w:sz w:val="20"/>
                <w:szCs w:val="20"/>
              </w:rPr>
              <w:t>Methods</w:t>
            </w:r>
          </w:p>
        </w:tc>
        <w:tc>
          <w:tcPr>
            <w:tcW w:w="1530" w:type="dxa"/>
          </w:tcPr>
          <w:p w14:paraId="35BF1AD7" w14:textId="145B4820" w:rsidR="00575687" w:rsidRPr="00331C0F" w:rsidRDefault="00575687">
            <w:pPr>
              <w:pStyle w:val="Title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31C0F">
              <w:rPr>
                <w:rFonts w:asciiTheme="minorHAnsi" w:hAnsiTheme="minorHAnsi"/>
                <w:b/>
                <w:bCs/>
                <w:sz w:val="20"/>
                <w:szCs w:val="20"/>
              </w:rPr>
              <w:t>Results</w:t>
            </w:r>
          </w:p>
        </w:tc>
        <w:tc>
          <w:tcPr>
            <w:tcW w:w="2160" w:type="dxa"/>
          </w:tcPr>
          <w:p w14:paraId="7F7583F1" w14:textId="193484F3" w:rsidR="00575687" w:rsidRPr="00331C0F" w:rsidRDefault="00575687">
            <w:pPr>
              <w:pStyle w:val="Title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31C0F">
              <w:rPr>
                <w:rFonts w:asciiTheme="minorHAnsi" w:hAnsiTheme="minorHAnsi"/>
                <w:b/>
                <w:bCs/>
                <w:sz w:val="20"/>
                <w:szCs w:val="20"/>
              </w:rPr>
              <w:t>Discussion</w:t>
            </w:r>
          </w:p>
        </w:tc>
        <w:tc>
          <w:tcPr>
            <w:tcW w:w="4135" w:type="dxa"/>
          </w:tcPr>
          <w:p w14:paraId="5A53AC96" w14:textId="5D1F140F" w:rsidR="00575687" w:rsidRPr="00331C0F" w:rsidRDefault="00575687">
            <w:pPr>
              <w:pStyle w:val="Title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331C0F">
              <w:rPr>
                <w:rFonts w:asciiTheme="minorHAnsi" w:hAnsiTheme="minorHAnsi"/>
                <w:b/>
                <w:bCs/>
                <w:sz w:val="20"/>
                <w:szCs w:val="20"/>
              </w:rPr>
              <w:t>Conclusion</w:t>
            </w:r>
          </w:p>
        </w:tc>
      </w:tr>
      <w:tr w:rsidR="005918DA" w:rsidRPr="00331C0F" w14:paraId="6B68EF9E" w14:textId="77777777" w:rsidTr="00147907">
        <w:tc>
          <w:tcPr>
            <w:tcW w:w="445" w:type="dxa"/>
          </w:tcPr>
          <w:p w14:paraId="22B1875C" w14:textId="687DD8A5" w:rsidR="005918DA" w:rsidRPr="00575687" w:rsidRDefault="005918DA" w:rsidP="005918DA">
            <w:pPr>
              <w:pStyle w:val="Title"/>
              <w:jc w:val="left"/>
              <w:rPr>
                <w:rFonts w:asciiTheme="minorHAnsi" w:hAnsiTheme="minorHAnsi"/>
                <w:b/>
                <w:bCs/>
                <w:sz w:val="20"/>
                <w:szCs w:val="20"/>
              </w:rPr>
            </w:pPr>
            <w:r w:rsidRPr="00575687">
              <w:rPr>
                <w:rFonts w:asciiTheme="minorHAnsi" w:hAnsiTheme="minorHAnsi"/>
                <w:b/>
                <w:bCs/>
                <w:sz w:val="20"/>
                <w:szCs w:val="20"/>
              </w:rPr>
              <w:t>E</w:t>
            </w:r>
          </w:p>
        </w:tc>
        <w:tc>
          <w:tcPr>
            <w:tcW w:w="1800" w:type="dxa"/>
          </w:tcPr>
          <w:p w14:paraId="3B03DF54" w14:textId="5BA7A0C7" w:rsidR="005918DA" w:rsidRPr="008A419F" w:rsidRDefault="005918DA" w:rsidP="005918DA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8A419F">
              <w:rPr>
                <w:rFonts w:asciiTheme="minorHAnsi" w:hAnsiTheme="minorHAnsi"/>
                <w:sz w:val="18"/>
                <w:szCs w:val="18"/>
              </w:rPr>
              <w:t xml:space="preserve">Provides </w:t>
            </w:r>
            <w:r w:rsidRPr="00A40BA3">
              <w:rPr>
                <w:rFonts w:asciiTheme="minorHAnsi" w:hAnsiTheme="minorHAnsi"/>
                <w:color w:val="4EA72E" w:themeColor="accent6"/>
                <w:sz w:val="18"/>
                <w:szCs w:val="18"/>
              </w:rPr>
              <w:t xml:space="preserve">robust </w:t>
            </w:r>
            <w:r w:rsidRPr="008A419F">
              <w:rPr>
                <w:rFonts w:asciiTheme="minorHAnsi" w:hAnsiTheme="minorHAnsi"/>
                <w:sz w:val="18"/>
                <w:szCs w:val="18"/>
              </w:rPr>
              <w:t>description of data, collection methods, and context.</w:t>
            </w:r>
            <w:r w:rsidRPr="008A419F">
              <w:rPr>
                <w:rFonts w:asciiTheme="minorHAnsi" w:hAnsiTheme="minorHAnsi"/>
                <w:sz w:val="18"/>
                <w:szCs w:val="18"/>
              </w:rPr>
              <w:br/>
            </w:r>
            <w:r>
              <w:rPr>
                <w:rFonts w:asciiTheme="minorHAnsi" w:hAnsiTheme="minorHAnsi"/>
                <w:sz w:val="18"/>
                <w:szCs w:val="18"/>
              </w:rPr>
              <w:br/>
            </w:r>
            <w:r w:rsidRPr="008A419F">
              <w:rPr>
                <w:rFonts w:asciiTheme="minorHAnsi" w:hAnsiTheme="minorHAnsi"/>
                <w:sz w:val="18"/>
                <w:szCs w:val="18"/>
              </w:rPr>
              <w:t xml:space="preserve">Well-articulated research question(s) </w:t>
            </w:r>
            <w:r w:rsidRPr="002D51C6">
              <w:rPr>
                <w:rFonts w:asciiTheme="minorHAnsi" w:hAnsiTheme="minorHAnsi"/>
                <w:color w:val="00B050"/>
                <w:sz w:val="18"/>
                <w:szCs w:val="18"/>
              </w:rPr>
              <w:t>correctly phrased for multiple linear regression analysis</w:t>
            </w:r>
            <w:r w:rsidRPr="008A419F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  <w:tc>
          <w:tcPr>
            <w:tcW w:w="2880" w:type="dxa"/>
          </w:tcPr>
          <w:p w14:paraId="25F9A0F0" w14:textId="5D39B65A" w:rsidR="005918DA" w:rsidRPr="00575687" w:rsidRDefault="005918DA" w:rsidP="005918DA">
            <w:pPr>
              <w:rPr>
                <w:sz w:val="18"/>
                <w:szCs w:val="18"/>
              </w:rPr>
            </w:pPr>
            <w:r w:rsidRPr="00575687">
              <w:rPr>
                <w:sz w:val="18"/>
                <w:szCs w:val="18"/>
              </w:rPr>
              <w:t xml:space="preserve">Outlines variables considered for analysis, including </w:t>
            </w:r>
            <w:r w:rsidRPr="00A40BA3">
              <w:rPr>
                <w:color w:val="4EA72E" w:themeColor="accent6"/>
                <w:sz w:val="18"/>
                <w:szCs w:val="18"/>
              </w:rPr>
              <w:t xml:space="preserve">all relevant </w:t>
            </w:r>
            <w:r w:rsidR="00A40BA3" w:rsidRPr="00A40BA3">
              <w:rPr>
                <w:color w:val="4EA72E" w:themeColor="accent6"/>
                <w:sz w:val="18"/>
                <w:szCs w:val="18"/>
              </w:rPr>
              <w:t xml:space="preserve">details </w:t>
            </w:r>
            <w:r w:rsidRPr="00A40BA3">
              <w:rPr>
                <w:color w:val="4EA72E" w:themeColor="accent6"/>
                <w:sz w:val="18"/>
                <w:szCs w:val="18"/>
              </w:rPr>
              <w:t xml:space="preserve">regarding how they were collected </w:t>
            </w:r>
            <w:r w:rsidRPr="00575687">
              <w:rPr>
                <w:sz w:val="18"/>
                <w:szCs w:val="18"/>
              </w:rPr>
              <w:t>and their associated units / levels.</w:t>
            </w:r>
          </w:p>
          <w:p w14:paraId="749FEA94" w14:textId="41A068B7" w:rsidR="005918DA" w:rsidRPr="00575687" w:rsidRDefault="005918DA" w:rsidP="005918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Pr="00575687">
              <w:rPr>
                <w:sz w:val="18"/>
                <w:szCs w:val="18"/>
              </w:rPr>
              <w:t xml:space="preserve">Creates data visualizations requested; </w:t>
            </w:r>
            <w:r w:rsidRPr="002D51C6">
              <w:rPr>
                <w:color w:val="00B050"/>
                <w:sz w:val="18"/>
                <w:szCs w:val="18"/>
              </w:rPr>
              <w:t>axis labels allow visualization to be interpreted independent of additional information</w:t>
            </w:r>
            <w:r w:rsidRPr="00575687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br/>
            </w:r>
          </w:p>
          <w:p w14:paraId="1E9B6545" w14:textId="35F73656" w:rsidR="005918DA" w:rsidRPr="00575687" w:rsidRDefault="005918DA" w:rsidP="005918DA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575687">
              <w:rPr>
                <w:rFonts w:asciiTheme="minorHAnsi" w:hAnsiTheme="minorHAnsi"/>
                <w:sz w:val="18"/>
                <w:szCs w:val="18"/>
              </w:rPr>
              <w:t xml:space="preserve">Provides robust description of relationships seen in visualization, </w:t>
            </w:r>
            <w:r w:rsidRPr="005F1ADA">
              <w:rPr>
                <w:rFonts w:asciiTheme="minorHAnsi" w:hAnsiTheme="minorHAnsi"/>
                <w:color w:val="00B050"/>
                <w:sz w:val="18"/>
                <w:szCs w:val="18"/>
              </w:rPr>
              <w:t>clearly connects what is seen in the visualizations to the statistical model chosen for analysis</w:t>
            </w:r>
            <w:r w:rsidRPr="00575687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  <w:tc>
          <w:tcPr>
            <w:tcW w:w="1530" w:type="dxa"/>
          </w:tcPr>
          <w:p w14:paraId="4A88D40B" w14:textId="0A777DA9" w:rsidR="005918DA" w:rsidRPr="003505C0" w:rsidRDefault="005918DA" w:rsidP="003505C0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E06C2B">
              <w:rPr>
                <w:rFonts w:asciiTheme="minorHAnsi" w:hAnsiTheme="minorHAnsi"/>
                <w:color w:val="00B050"/>
                <w:sz w:val="18"/>
                <w:szCs w:val="18"/>
              </w:rPr>
              <w:t xml:space="preserve">Correctly fits and obtains coefficients </w:t>
            </w:r>
            <w:r w:rsidRPr="003505C0">
              <w:rPr>
                <w:rFonts w:asciiTheme="minorHAnsi" w:hAnsiTheme="minorHAnsi"/>
                <w:sz w:val="18"/>
                <w:szCs w:val="18"/>
              </w:rPr>
              <w:t xml:space="preserve">for model stated in </w:t>
            </w:r>
            <w:r w:rsidRPr="003505C0">
              <w:rPr>
                <w:rFonts w:asciiTheme="minorHAnsi" w:hAnsiTheme="minorHAnsi"/>
                <w:i/>
                <w:iCs/>
                <w:sz w:val="18"/>
                <w:szCs w:val="18"/>
              </w:rPr>
              <w:t>Methods</w:t>
            </w:r>
            <w:r w:rsidRPr="003505C0">
              <w:rPr>
                <w:rFonts w:asciiTheme="minorHAnsi" w:hAnsiTheme="minorHAnsi"/>
                <w:sz w:val="18"/>
                <w:szCs w:val="18"/>
              </w:rPr>
              <w:t xml:space="preserve"> section.</w:t>
            </w:r>
          </w:p>
        </w:tc>
        <w:tc>
          <w:tcPr>
            <w:tcW w:w="2160" w:type="dxa"/>
          </w:tcPr>
          <w:p w14:paraId="07840E9C" w14:textId="2B558C85" w:rsidR="00F33B6E" w:rsidRPr="00F33B6E" w:rsidRDefault="00F33B6E" w:rsidP="00F33B6E">
            <w:pPr>
              <w:rPr>
                <w:sz w:val="18"/>
                <w:szCs w:val="18"/>
              </w:rPr>
            </w:pPr>
            <w:r w:rsidRPr="00F33B6E">
              <w:rPr>
                <w:sz w:val="18"/>
                <w:szCs w:val="18"/>
              </w:rPr>
              <w:t xml:space="preserve">Provides </w:t>
            </w:r>
            <w:r w:rsidRPr="005944D1">
              <w:rPr>
                <w:color w:val="00B050"/>
                <w:sz w:val="18"/>
                <w:szCs w:val="18"/>
              </w:rPr>
              <w:t xml:space="preserve">well written regression equation(s) </w:t>
            </w:r>
            <w:r w:rsidRPr="00F33B6E">
              <w:rPr>
                <w:sz w:val="18"/>
                <w:szCs w:val="18"/>
              </w:rPr>
              <w:t>which clearly indicate the context of the regression.</w:t>
            </w:r>
            <w:r>
              <w:rPr>
                <w:sz w:val="18"/>
                <w:szCs w:val="18"/>
              </w:rPr>
              <w:br/>
            </w:r>
          </w:p>
          <w:p w14:paraId="7E3B8AE0" w14:textId="2CB7F61B" w:rsidR="002A6082" w:rsidRPr="002A6082" w:rsidRDefault="00F33B6E" w:rsidP="002A6082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F33B6E">
              <w:rPr>
                <w:rFonts w:asciiTheme="minorHAnsi" w:hAnsiTheme="minorHAnsi"/>
                <w:sz w:val="18"/>
                <w:szCs w:val="18"/>
              </w:rPr>
              <w:t xml:space="preserve">Interprets the coefficients associated with the regression model (intercept(s) and slope(s)) </w:t>
            </w:r>
            <w:r w:rsidRPr="005944D1">
              <w:rPr>
                <w:rFonts w:asciiTheme="minorHAnsi" w:hAnsiTheme="minorHAnsi"/>
                <w:color w:val="00B050"/>
                <w:sz w:val="18"/>
                <w:szCs w:val="18"/>
              </w:rPr>
              <w:t>with few if any errors that do not bring into question understanding of the underlying concepts</w:t>
            </w:r>
            <w:r w:rsidRPr="00F33B6E">
              <w:rPr>
                <w:rFonts w:asciiTheme="minorHAnsi" w:hAnsiTheme="minorHAnsi"/>
                <w:sz w:val="18"/>
                <w:szCs w:val="18"/>
              </w:rPr>
              <w:t>.</w:t>
            </w:r>
            <w:r w:rsidR="002A6082">
              <w:rPr>
                <w:rFonts w:asciiTheme="minorHAnsi" w:hAnsiTheme="minorHAnsi"/>
                <w:sz w:val="18"/>
                <w:szCs w:val="18"/>
              </w:rPr>
              <w:br/>
            </w:r>
            <w:r w:rsidR="002A6082">
              <w:rPr>
                <w:rFonts w:asciiTheme="minorHAnsi" w:hAnsiTheme="minorHAnsi"/>
                <w:sz w:val="18"/>
                <w:szCs w:val="18"/>
              </w:rPr>
              <w:br/>
            </w:r>
            <w:r w:rsidR="002A6082" w:rsidRPr="002A6082">
              <w:rPr>
                <w:rFonts w:asciiTheme="minorHAnsi" w:hAnsiTheme="minorHAnsi"/>
                <w:color w:val="000000" w:themeColor="text1"/>
                <w:sz w:val="18"/>
                <w:szCs w:val="18"/>
              </w:rPr>
              <w:t xml:space="preserve">Provides a reasonable conjecture as to why the regression results were obtained, </w:t>
            </w:r>
            <w:r w:rsidR="002A6082">
              <w:rPr>
                <w:rFonts w:asciiTheme="minorHAnsi" w:hAnsiTheme="minorHAnsi"/>
                <w:color w:val="00B050"/>
                <w:sz w:val="18"/>
                <w:szCs w:val="18"/>
              </w:rPr>
              <w:t>connecting to existing research</w:t>
            </w:r>
            <w:r w:rsidR="002A6082" w:rsidRPr="00F33B6E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  <w:tc>
          <w:tcPr>
            <w:tcW w:w="4135" w:type="dxa"/>
          </w:tcPr>
          <w:p w14:paraId="41369198" w14:textId="1580FD6E" w:rsidR="007E00C2" w:rsidRPr="007E00C2" w:rsidRDefault="007E00C2" w:rsidP="007E00C2">
            <w:pPr>
              <w:rPr>
                <w:sz w:val="18"/>
                <w:szCs w:val="18"/>
              </w:rPr>
            </w:pPr>
            <w:r w:rsidRPr="007E00C2">
              <w:rPr>
                <w:sz w:val="18"/>
                <w:szCs w:val="18"/>
              </w:rPr>
              <w:t xml:space="preserve">Provides well-articulated description of how regression model </w:t>
            </w:r>
            <w:r w:rsidRPr="003E3C24">
              <w:rPr>
                <w:color w:val="00B050"/>
                <w:sz w:val="18"/>
                <w:szCs w:val="18"/>
              </w:rPr>
              <w:t xml:space="preserve">connects to what was seen in visualization, reaches a conclusion for the research question stated in the </w:t>
            </w:r>
            <w:r w:rsidRPr="003E3C24">
              <w:rPr>
                <w:i/>
                <w:iCs/>
                <w:color w:val="00B050"/>
                <w:sz w:val="18"/>
                <w:szCs w:val="18"/>
              </w:rPr>
              <w:t>Introduction</w:t>
            </w:r>
            <w:r w:rsidRPr="007E00C2">
              <w:rPr>
                <w:sz w:val="18"/>
                <w:szCs w:val="18"/>
              </w:rPr>
              <w:t>.</w:t>
            </w:r>
          </w:p>
          <w:p w14:paraId="657C3F12" w14:textId="10873031" w:rsidR="007E00C2" w:rsidRPr="007E00C2" w:rsidRDefault="007E00C2" w:rsidP="007E00C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Pr="007E00C2">
              <w:rPr>
                <w:sz w:val="18"/>
                <w:szCs w:val="18"/>
              </w:rPr>
              <w:t xml:space="preserve">Clearly states who the analysis can be inferred to, </w:t>
            </w:r>
            <w:r w:rsidRPr="002A6082">
              <w:rPr>
                <w:color w:val="00B050"/>
                <w:sz w:val="18"/>
                <w:szCs w:val="18"/>
              </w:rPr>
              <w:t>connecting to sampling methodology used</w:t>
            </w:r>
            <w:r w:rsidRPr="007E00C2">
              <w:rPr>
                <w:sz w:val="18"/>
                <w:szCs w:val="18"/>
              </w:rPr>
              <w:t>.</w:t>
            </w:r>
          </w:p>
          <w:p w14:paraId="6A8C80FC" w14:textId="2D50895D" w:rsidR="007E00C2" w:rsidRPr="007E00C2" w:rsidRDefault="007E00C2" w:rsidP="007E00C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Pr="007E00C2">
              <w:rPr>
                <w:sz w:val="18"/>
                <w:szCs w:val="18"/>
              </w:rPr>
              <w:t xml:space="preserve">Clearly states what relationships can be inferred between the variables, </w:t>
            </w:r>
            <w:r w:rsidRPr="002A6082">
              <w:rPr>
                <w:color w:val="00B050"/>
                <w:sz w:val="18"/>
                <w:szCs w:val="18"/>
              </w:rPr>
              <w:t>connecting to the design of the study</w:t>
            </w:r>
            <w:r w:rsidRPr="007E00C2">
              <w:rPr>
                <w:sz w:val="18"/>
                <w:szCs w:val="18"/>
              </w:rPr>
              <w:t>.</w:t>
            </w:r>
          </w:p>
          <w:p w14:paraId="4D4BAE42" w14:textId="05B28C28" w:rsidR="005918DA" w:rsidRPr="00331C0F" w:rsidRDefault="007E00C2" w:rsidP="007E00C2">
            <w:pPr>
              <w:pStyle w:val="Title"/>
              <w:jc w:val="lef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br/>
            </w:r>
            <w:r w:rsidRPr="007E00C2">
              <w:rPr>
                <w:rFonts w:asciiTheme="minorHAnsi" w:hAnsiTheme="minorHAnsi"/>
                <w:sz w:val="18"/>
                <w:szCs w:val="18"/>
              </w:rPr>
              <w:t xml:space="preserve">Interpretations are all </w:t>
            </w:r>
            <w:r w:rsidRPr="002A6082">
              <w:rPr>
                <w:rFonts w:asciiTheme="minorHAnsi" w:hAnsiTheme="minorHAnsi"/>
                <w:color w:val="00B050"/>
                <w:sz w:val="18"/>
                <w:szCs w:val="18"/>
              </w:rPr>
              <w:t>described in the context of the study</w:t>
            </w:r>
            <w:r w:rsidRPr="007E00C2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</w:tr>
      <w:tr w:rsidR="005918DA" w:rsidRPr="00331C0F" w14:paraId="3A3A7EE1" w14:textId="77777777" w:rsidTr="00147907">
        <w:tc>
          <w:tcPr>
            <w:tcW w:w="445" w:type="dxa"/>
          </w:tcPr>
          <w:p w14:paraId="6E015DA6" w14:textId="3EED1AC4" w:rsidR="005918DA" w:rsidRPr="00575687" w:rsidRDefault="005918DA" w:rsidP="005918DA">
            <w:pPr>
              <w:rPr>
                <w:b/>
                <w:bCs/>
                <w:sz w:val="20"/>
                <w:szCs w:val="20"/>
              </w:rPr>
            </w:pPr>
            <w:r w:rsidRPr="00575687">
              <w:rPr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1800" w:type="dxa"/>
          </w:tcPr>
          <w:p w14:paraId="33BD71D7" w14:textId="6B6E5837" w:rsidR="005918DA" w:rsidRPr="008A419F" w:rsidRDefault="005918DA" w:rsidP="005918DA">
            <w:pPr>
              <w:rPr>
                <w:sz w:val="18"/>
                <w:szCs w:val="18"/>
              </w:rPr>
            </w:pPr>
            <w:r w:rsidRPr="008A419F">
              <w:rPr>
                <w:sz w:val="18"/>
                <w:szCs w:val="18"/>
              </w:rPr>
              <w:t xml:space="preserve">Provides </w:t>
            </w:r>
            <w:r w:rsidRPr="007B057F">
              <w:rPr>
                <w:color w:val="0070C0"/>
                <w:sz w:val="18"/>
                <w:szCs w:val="18"/>
              </w:rPr>
              <w:t>satisfactory</w:t>
            </w:r>
            <w:r w:rsidRPr="008A419F">
              <w:rPr>
                <w:sz w:val="18"/>
                <w:szCs w:val="18"/>
              </w:rPr>
              <w:t xml:space="preserve"> description of data with small elements omitted.</w:t>
            </w:r>
            <w:r w:rsidRPr="008A419F"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br/>
            </w:r>
            <w:r w:rsidRPr="008A419F">
              <w:rPr>
                <w:sz w:val="18"/>
                <w:szCs w:val="18"/>
              </w:rPr>
              <w:t xml:space="preserve">Research question(s) articulated but </w:t>
            </w:r>
            <w:r w:rsidRPr="006A1007">
              <w:rPr>
                <w:color w:val="0070C0"/>
                <w:sz w:val="18"/>
                <w:szCs w:val="18"/>
              </w:rPr>
              <w:t>contain instances of incorrect language for a multiple linear regression analysis</w:t>
            </w:r>
            <w:r w:rsidRPr="008A419F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</w:tcPr>
          <w:p w14:paraId="32855F7E" w14:textId="3FF389AE" w:rsidR="005918DA" w:rsidRPr="00575687" w:rsidRDefault="005918DA" w:rsidP="005918DA">
            <w:pPr>
              <w:rPr>
                <w:sz w:val="18"/>
                <w:szCs w:val="18"/>
              </w:rPr>
            </w:pPr>
            <w:r w:rsidRPr="00575687">
              <w:rPr>
                <w:sz w:val="18"/>
                <w:szCs w:val="18"/>
              </w:rPr>
              <w:t xml:space="preserve">Outlines variables considered for analysis, </w:t>
            </w:r>
            <w:r w:rsidRPr="007B057F">
              <w:rPr>
                <w:color w:val="0070C0"/>
                <w:sz w:val="18"/>
                <w:szCs w:val="18"/>
              </w:rPr>
              <w:t xml:space="preserve">omitting some details regarding their </w:t>
            </w:r>
            <w:r w:rsidR="00A40BA3" w:rsidRPr="007B057F">
              <w:rPr>
                <w:color w:val="0070C0"/>
                <w:sz w:val="18"/>
                <w:szCs w:val="18"/>
              </w:rPr>
              <w:t>collection</w:t>
            </w:r>
            <w:r w:rsidR="007B057F">
              <w:rPr>
                <w:sz w:val="18"/>
                <w:szCs w:val="18"/>
              </w:rPr>
              <w:t>, but includes units</w:t>
            </w:r>
            <w:r w:rsidRPr="00575687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br/>
            </w:r>
          </w:p>
          <w:p w14:paraId="41AD3373" w14:textId="1BA1934F" w:rsidR="005918DA" w:rsidRPr="00575687" w:rsidRDefault="005918DA" w:rsidP="005918DA">
            <w:pPr>
              <w:rPr>
                <w:sz w:val="18"/>
                <w:szCs w:val="18"/>
              </w:rPr>
            </w:pPr>
            <w:r w:rsidRPr="00575687">
              <w:rPr>
                <w:sz w:val="18"/>
                <w:szCs w:val="18"/>
              </w:rPr>
              <w:t xml:space="preserve">Creates data visualizations requested; </w:t>
            </w:r>
            <w:r w:rsidRPr="002D51C6">
              <w:rPr>
                <w:color w:val="0070C0"/>
                <w:sz w:val="18"/>
                <w:szCs w:val="18"/>
              </w:rPr>
              <w:t>some additional information is needed to supplement axis labels</w:t>
            </w:r>
            <w:r w:rsidRPr="00575687">
              <w:rPr>
                <w:sz w:val="18"/>
                <w:szCs w:val="18"/>
              </w:rPr>
              <w:t>.</w:t>
            </w:r>
          </w:p>
          <w:p w14:paraId="05C51F19" w14:textId="77CE6E5B" w:rsidR="005918DA" w:rsidRPr="00575687" w:rsidRDefault="005918DA" w:rsidP="005918DA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br/>
            </w:r>
            <w:r w:rsidRPr="00575687">
              <w:rPr>
                <w:rFonts w:asciiTheme="minorHAnsi" w:hAnsiTheme="minorHAnsi"/>
                <w:sz w:val="18"/>
                <w:szCs w:val="18"/>
              </w:rPr>
              <w:t xml:space="preserve">Provides description of relationships seen in visualization, but </w:t>
            </w:r>
            <w:r w:rsidRPr="00A15B88">
              <w:rPr>
                <w:rFonts w:asciiTheme="minorHAnsi" w:hAnsiTheme="minorHAnsi"/>
                <w:color w:val="0070C0"/>
                <w:sz w:val="18"/>
                <w:szCs w:val="18"/>
              </w:rPr>
              <w:t>connections to the statistical model chosen for analysis are at times unclear</w:t>
            </w:r>
            <w:r w:rsidRPr="00575687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  <w:tc>
          <w:tcPr>
            <w:tcW w:w="1530" w:type="dxa"/>
          </w:tcPr>
          <w:p w14:paraId="7646BB53" w14:textId="5249EAD5" w:rsidR="005918DA" w:rsidRPr="003505C0" w:rsidRDefault="005918DA" w:rsidP="003505C0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E06C2B">
              <w:rPr>
                <w:rFonts w:asciiTheme="minorHAnsi" w:hAnsiTheme="minorHAnsi"/>
                <w:color w:val="00B050"/>
                <w:sz w:val="18"/>
                <w:szCs w:val="18"/>
              </w:rPr>
              <w:t xml:space="preserve">Correctly fits and obtains coefficients </w:t>
            </w:r>
            <w:r w:rsidRPr="003505C0">
              <w:rPr>
                <w:rFonts w:asciiTheme="minorHAnsi" w:hAnsiTheme="minorHAnsi"/>
                <w:sz w:val="18"/>
                <w:szCs w:val="18"/>
              </w:rPr>
              <w:t xml:space="preserve">for model stated in </w:t>
            </w:r>
            <w:r w:rsidRPr="003505C0">
              <w:rPr>
                <w:rFonts w:asciiTheme="minorHAnsi" w:hAnsiTheme="minorHAnsi"/>
                <w:i/>
                <w:iCs/>
                <w:sz w:val="18"/>
                <w:szCs w:val="18"/>
              </w:rPr>
              <w:t>Methods</w:t>
            </w:r>
            <w:r w:rsidRPr="003505C0">
              <w:rPr>
                <w:rFonts w:asciiTheme="minorHAnsi" w:hAnsiTheme="minorHAnsi"/>
                <w:sz w:val="18"/>
                <w:szCs w:val="18"/>
              </w:rPr>
              <w:t xml:space="preserve"> section.</w:t>
            </w:r>
          </w:p>
        </w:tc>
        <w:tc>
          <w:tcPr>
            <w:tcW w:w="2160" w:type="dxa"/>
          </w:tcPr>
          <w:p w14:paraId="0434365F" w14:textId="72D1E93C" w:rsidR="00781626" w:rsidRPr="00DD31DF" w:rsidRDefault="00781626" w:rsidP="00DD31DF">
            <w:pPr>
              <w:rPr>
                <w:sz w:val="18"/>
                <w:szCs w:val="18"/>
              </w:rPr>
            </w:pPr>
            <w:r w:rsidRPr="00DD31DF">
              <w:rPr>
                <w:sz w:val="18"/>
                <w:szCs w:val="18"/>
              </w:rPr>
              <w:t xml:space="preserve">Provides regression equation(s) with some context, but </w:t>
            </w:r>
            <w:r w:rsidRPr="005944D1">
              <w:rPr>
                <w:color w:val="0070C0"/>
                <w:sz w:val="18"/>
                <w:szCs w:val="18"/>
              </w:rPr>
              <w:t>meaning is sometimes unclear</w:t>
            </w:r>
            <w:r w:rsidRPr="00DD31DF">
              <w:rPr>
                <w:sz w:val="18"/>
                <w:szCs w:val="18"/>
              </w:rPr>
              <w:t>.</w:t>
            </w:r>
            <w:r w:rsidRPr="00DD31DF">
              <w:rPr>
                <w:sz w:val="18"/>
                <w:szCs w:val="18"/>
              </w:rPr>
              <w:br/>
            </w:r>
          </w:p>
          <w:p w14:paraId="128D56AB" w14:textId="460BB26B" w:rsidR="005918DA" w:rsidRPr="00DD31DF" w:rsidRDefault="00781626" w:rsidP="00DD31DF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DD31DF">
              <w:rPr>
                <w:rFonts w:asciiTheme="minorHAnsi" w:hAnsiTheme="minorHAnsi"/>
                <w:sz w:val="18"/>
                <w:szCs w:val="18"/>
              </w:rPr>
              <w:t xml:space="preserve">Interprets the coefficients associated with the regression model (intercept(s) and slope(s)), </w:t>
            </w:r>
            <w:r w:rsidRPr="005944D1">
              <w:rPr>
                <w:rFonts w:asciiTheme="minorHAnsi" w:hAnsiTheme="minorHAnsi"/>
                <w:color w:val="0070C0"/>
                <w:sz w:val="18"/>
                <w:szCs w:val="18"/>
              </w:rPr>
              <w:t>with some errors that bring into question understanding of underlying concepts</w:t>
            </w:r>
            <w:r w:rsidRPr="00DD31DF">
              <w:rPr>
                <w:rFonts w:asciiTheme="minorHAnsi" w:hAnsiTheme="minorHAnsi"/>
                <w:sz w:val="18"/>
                <w:szCs w:val="18"/>
              </w:rPr>
              <w:t>.</w:t>
            </w:r>
            <w:r w:rsidR="008E1F3D">
              <w:rPr>
                <w:rFonts w:asciiTheme="minorHAnsi" w:hAnsiTheme="minorHAnsi"/>
                <w:sz w:val="18"/>
                <w:szCs w:val="18"/>
              </w:rPr>
              <w:br/>
            </w:r>
            <w:r w:rsidR="008E1F3D">
              <w:rPr>
                <w:rFonts w:asciiTheme="minorHAnsi" w:hAnsiTheme="minorHAnsi"/>
                <w:sz w:val="18"/>
                <w:szCs w:val="18"/>
              </w:rPr>
              <w:br/>
            </w:r>
            <w:r w:rsidR="008E1F3D" w:rsidRPr="002A6082">
              <w:rPr>
                <w:rFonts w:asciiTheme="minorHAnsi" w:hAnsiTheme="minorHAnsi"/>
                <w:color w:val="000000" w:themeColor="text1"/>
                <w:sz w:val="18"/>
                <w:szCs w:val="18"/>
              </w:rPr>
              <w:t xml:space="preserve">Provides a reasonable conjecture as to why the regression results were obtained, </w:t>
            </w:r>
            <w:r w:rsidR="00A4451D" w:rsidRPr="00A4451D">
              <w:rPr>
                <w:rFonts w:asciiTheme="minorHAnsi" w:hAnsiTheme="minorHAnsi"/>
                <w:color w:val="0070C0"/>
                <w:sz w:val="18"/>
                <w:szCs w:val="18"/>
              </w:rPr>
              <w:t xml:space="preserve">with little </w:t>
            </w:r>
            <w:r w:rsidR="008E1F3D" w:rsidRPr="00A4451D">
              <w:rPr>
                <w:rFonts w:asciiTheme="minorHAnsi" w:hAnsiTheme="minorHAnsi"/>
                <w:color w:val="0070C0"/>
                <w:sz w:val="18"/>
                <w:szCs w:val="18"/>
              </w:rPr>
              <w:t>connect</w:t>
            </w:r>
            <w:r w:rsidR="00A4451D" w:rsidRPr="00A4451D">
              <w:rPr>
                <w:rFonts w:asciiTheme="minorHAnsi" w:hAnsiTheme="minorHAnsi"/>
                <w:color w:val="0070C0"/>
                <w:sz w:val="18"/>
                <w:szCs w:val="18"/>
              </w:rPr>
              <w:t xml:space="preserve">ion </w:t>
            </w:r>
            <w:r w:rsidR="008E1F3D" w:rsidRPr="00A4451D">
              <w:rPr>
                <w:rFonts w:asciiTheme="minorHAnsi" w:hAnsiTheme="minorHAnsi"/>
                <w:color w:val="0070C0"/>
                <w:sz w:val="18"/>
                <w:szCs w:val="18"/>
              </w:rPr>
              <w:t>to existing research</w:t>
            </w:r>
            <w:r w:rsidR="008E1F3D" w:rsidRPr="00F33B6E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  <w:tc>
          <w:tcPr>
            <w:tcW w:w="4135" w:type="dxa"/>
          </w:tcPr>
          <w:p w14:paraId="5E019B57" w14:textId="2450D1EE" w:rsidR="00DD31DF" w:rsidRPr="00DD31DF" w:rsidRDefault="00DD31DF" w:rsidP="00DD31DF">
            <w:pPr>
              <w:rPr>
                <w:sz w:val="18"/>
                <w:szCs w:val="18"/>
              </w:rPr>
            </w:pPr>
            <w:r w:rsidRPr="00DD31DF">
              <w:rPr>
                <w:sz w:val="18"/>
                <w:szCs w:val="18"/>
              </w:rPr>
              <w:t xml:space="preserve">Description of connection between regression model and visualization are mostly clear, but </w:t>
            </w:r>
            <w:r w:rsidRPr="002A6082">
              <w:rPr>
                <w:color w:val="0070C0"/>
                <w:sz w:val="18"/>
                <w:szCs w:val="18"/>
              </w:rPr>
              <w:t xml:space="preserve">connections to the research question stated in the </w:t>
            </w:r>
            <w:r w:rsidRPr="002A6082">
              <w:rPr>
                <w:i/>
                <w:iCs/>
                <w:color w:val="0070C0"/>
                <w:sz w:val="18"/>
                <w:szCs w:val="18"/>
              </w:rPr>
              <w:t>Introduction</w:t>
            </w:r>
            <w:r w:rsidRPr="002A6082">
              <w:rPr>
                <w:color w:val="0070C0"/>
                <w:sz w:val="18"/>
                <w:szCs w:val="18"/>
              </w:rPr>
              <w:t xml:space="preserve"> are at times unclear</w:t>
            </w:r>
            <w:r w:rsidRPr="00DD31DF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br/>
            </w:r>
          </w:p>
          <w:p w14:paraId="7EB1489F" w14:textId="1A6A1157" w:rsidR="00DD31DF" w:rsidRPr="00DD31DF" w:rsidRDefault="00DD31DF" w:rsidP="00DD31DF">
            <w:pPr>
              <w:rPr>
                <w:sz w:val="18"/>
                <w:szCs w:val="18"/>
              </w:rPr>
            </w:pPr>
            <w:r w:rsidRPr="00DD31DF">
              <w:rPr>
                <w:sz w:val="18"/>
                <w:szCs w:val="18"/>
              </w:rPr>
              <w:t xml:space="preserve">Statement regarding who the analysis can be inferred to is mostly clear, </w:t>
            </w:r>
            <w:r w:rsidR="003E3C24" w:rsidRPr="003E3C24">
              <w:rPr>
                <w:color w:val="0070C0"/>
                <w:sz w:val="18"/>
                <w:szCs w:val="18"/>
              </w:rPr>
              <w:t xml:space="preserve">but some connections to </w:t>
            </w:r>
            <w:r w:rsidRPr="003E3C24">
              <w:rPr>
                <w:color w:val="0070C0"/>
                <w:sz w:val="18"/>
                <w:szCs w:val="18"/>
              </w:rPr>
              <w:t xml:space="preserve">the sampling methodology </w:t>
            </w:r>
            <w:r w:rsidR="003E3C24" w:rsidRPr="003E3C24">
              <w:rPr>
                <w:color w:val="0070C0"/>
                <w:sz w:val="18"/>
                <w:szCs w:val="18"/>
              </w:rPr>
              <w:t>are incorrect</w:t>
            </w:r>
            <w:r w:rsidRPr="00DD31DF">
              <w:rPr>
                <w:sz w:val="18"/>
                <w:szCs w:val="18"/>
              </w:rPr>
              <w:t>.</w:t>
            </w:r>
          </w:p>
          <w:p w14:paraId="723BEACD" w14:textId="5B9BEAD2" w:rsidR="00DD31DF" w:rsidRPr="00DD31DF" w:rsidRDefault="00DD31DF" w:rsidP="00DD31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Pr="00DD31DF">
              <w:rPr>
                <w:sz w:val="18"/>
                <w:szCs w:val="18"/>
              </w:rPr>
              <w:t xml:space="preserve">Statement regarding what relationships can be inferred between the variables is mostly clear, </w:t>
            </w:r>
            <w:r w:rsidR="003E3C24" w:rsidRPr="003E3C24">
              <w:rPr>
                <w:color w:val="0070C0"/>
                <w:sz w:val="18"/>
                <w:szCs w:val="18"/>
              </w:rPr>
              <w:t xml:space="preserve">but some </w:t>
            </w:r>
            <w:r w:rsidRPr="003E3C24">
              <w:rPr>
                <w:color w:val="0070C0"/>
                <w:sz w:val="18"/>
                <w:szCs w:val="18"/>
              </w:rPr>
              <w:t>connections to the design of the study</w:t>
            </w:r>
            <w:r w:rsidR="003E3C24" w:rsidRPr="003E3C24">
              <w:rPr>
                <w:color w:val="0070C0"/>
                <w:sz w:val="18"/>
                <w:szCs w:val="18"/>
              </w:rPr>
              <w:t xml:space="preserve"> are incorrect</w:t>
            </w:r>
            <w:r w:rsidRPr="00DD31DF">
              <w:rPr>
                <w:sz w:val="18"/>
                <w:szCs w:val="18"/>
              </w:rPr>
              <w:t>.</w:t>
            </w:r>
          </w:p>
          <w:p w14:paraId="534286CE" w14:textId="4B1A33C4" w:rsidR="005918DA" w:rsidRPr="00DD31DF" w:rsidRDefault="00DD31DF" w:rsidP="00DD31DF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br/>
            </w:r>
            <w:r w:rsidRPr="00DD31DF">
              <w:rPr>
                <w:rFonts w:asciiTheme="minorHAnsi" w:hAnsiTheme="minorHAnsi"/>
                <w:sz w:val="18"/>
                <w:szCs w:val="18"/>
              </w:rPr>
              <w:t xml:space="preserve">Interpretations are </w:t>
            </w:r>
            <w:r w:rsidRPr="003E3C24">
              <w:rPr>
                <w:rFonts w:asciiTheme="minorHAnsi" w:hAnsiTheme="minorHAnsi"/>
                <w:color w:val="00B050"/>
                <w:sz w:val="18"/>
                <w:szCs w:val="18"/>
              </w:rPr>
              <w:t>all described in the context of the study</w:t>
            </w:r>
            <w:r w:rsidRPr="00DD31DF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</w:tr>
      <w:tr w:rsidR="005918DA" w:rsidRPr="00331C0F" w14:paraId="4E031107" w14:textId="77777777" w:rsidTr="00147907">
        <w:trPr>
          <w:trHeight w:val="2330"/>
        </w:trPr>
        <w:tc>
          <w:tcPr>
            <w:tcW w:w="445" w:type="dxa"/>
          </w:tcPr>
          <w:p w14:paraId="58E3C8BC" w14:textId="2928AF77" w:rsidR="005918DA" w:rsidRPr="00575687" w:rsidRDefault="005918DA" w:rsidP="005918DA">
            <w:pPr>
              <w:rPr>
                <w:b/>
                <w:bCs/>
                <w:sz w:val="20"/>
                <w:szCs w:val="20"/>
              </w:rPr>
            </w:pPr>
            <w:r w:rsidRPr="00575687">
              <w:rPr>
                <w:b/>
                <w:bCs/>
                <w:sz w:val="20"/>
                <w:szCs w:val="20"/>
              </w:rPr>
              <w:lastRenderedPageBreak/>
              <w:t>P</w:t>
            </w:r>
          </w:p>
        </w:tc>
        <w:tc>
          <w:tcPr>
            <w:tcW w:w="1800" w:type="dxa"/>
          </w:tcPr>
          <w:p w14:paraId="712242BF" w14:textId="33F5F08D" w:rsidR="005918DA" w:rsidRPr="008A419F" w:rsidRDefault="005918DA" w:rsidP="005918DA">
            <w:pPr>
              <w:rPr>
                <w:sz w:val="18"/>
                <w:szCs w:val="18"/>
              </w:rPr>
            </w:pPr>
            <w:r w:rsidRPr="008A419F">
              <w:rPr>
                <w:sz w:val="18"/>
                <w:szCs w:val="18"/>
              </w:rPr>
              <w:t xml:space="preserve">Provides </w:t>
            </w:r>
            <w:r w:rsidRPr="00A40BA3">
              <w:rPr>
                <w:color w:val="C00000"/>
                <w:sz w:val="18"/>
                <w:szCs w:val="18"/>
              </w:rPr>
              <w:t>poor</w:t>
            </w:r>
            <w:r w:rsidRPr="008A419F">
              <w:rPr>
                <w:sz w:val="18"/>
                <w:szCs w:val="18"/>
              </w:rPr>
              <w:t xml:space="preserve"> description of data with multiple elements omitted.</w:t>
            </w:r>
            <w:r>
              <w:rPr>
                <w:sz w:val="18"/>
                <w:szCs w:val="18"/>
              </w:rPr>
              <w:br/>
            </w:r>
            <w:r>
              <w:rPr>
                <w:sz w:val="18"/>
                <w:szCs w:val="18"/>
              </w:rPr>
              <w:br/>
            </w:r>
            <w:r w:rsidRPr="008A419F">
              <w:rPr>
                <w:sz w:val="18"/>
                <w:szCs w:val="18"/>
              </w:rPr>
              <w:t xml:space="preserve">Research question(s) poorly articulated, with </w:t>
            </w:r>
            <w:r w:rsidRPr="006A1007">
              <w:rPr>
                <w:color w:val="C00000"/>
                <w:sz w:val="18"/>
                <w:szCs w:val="18"/>
              </w:rPr>
              <w:t>little to no general connection to a multiple linear regression analysis</w:t>
            </w:r>
            <w:r w:rsidRPr="008A419F">
              <w:rPr>
                <w:sz w:val="18"/>
                <w:szCs w:val="18"/>
              </w:rPr>
              <w:t>.</w:t>
            </w:r>
          </w:p>
        </w:tc>
        <w:tc>
          <w:tcPr>
            <w:tcW w:w="2880" w:type="dxa"/>
          </w:tcPr>
          <w:p w14:paraId="58B153D6" w14:textId="54A8A36B" w:rsidR="005918DA" w:rsidRPr="00575687" w:rsidRDefault="005918DA" w:rsidP="005918DA">
            <w:pPr>
              <w:rPr>
                <w:sz w:val="18"/>
                <w:szCs w:val="18"/>
              </w:rPr>
            </w:pPr>
            <w:r w:rsidRPr="00575687">
              <w:rPr>
                <w:sz w:val="18"/>
                <w:szCs w:val="18"/>
              </w:rPr>
              <w:t xml:space="preserve">Outlines variables considered for analysis, </w:t>
            </w:r>
            <w:r w:rsidRPr="007F2180">
              <w:rPr>
                <w:color w:val="C00000"/>
                <w:sz w:val="18"/>
                <w:szCs w:val="18"/>
              </w:rPr>
              <w:t xml:space="preserve">with very few details regarding their </w:t>
            </w:r>
            <w:r w:rsidR="007F2180" w:rsidRPr="007F2180">
              <w:rPr>
                <w:color w:val="C00000"/>
                <w:sz w:val="18"/>
                <w:szCs w:val="18"/>
              </w:rPr>
              <w:t>collection</w:t>
            </w:r>
            <w:r w:rsidR="007F2180">
              <w:rPr>
                <w:sz w:val="18"/>
                <w:szCs w:val="18"/>
              </w:rPr>
              <w:t xml:space="preserve">, but includes units. </w:t>
            </w:r>
          </w:p>
          <w:p w14:paraId="25EA0E9D" w14:textId="6255DA17" w:rsidR="005918DA" w:rsidRPr="00575687" w:rsidRDefault="005918DA" w:rsidP="005918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Pr="00575687">
              <w:rPr>
                <w:sz w:val="18"/>
                <w:szCs w:val="18"/>
              </w:rPr>
              <w:t xml:space="preserve">Creates data visualizations requested; </w:t>
            </w:r>
            <w:r w:rsidRPr="00A15B88">
              <w:rPr>
                <w:color w:val="C00000"/>
                <w:sz w:val="18"/>
                <w:szCs w:val="18"/>
              </w:rPr>
              <w:t>axis labels require additional information to understand the context.</w:t>
            </w:r>
          </w:p>
          <w:p w14:paraId="4A677E64" w14:textId="041760F2" w:rsidR="005918DA" w:rsidRPr="00575687" w:rsidRDefault="005918DA" w:rsidP="005918DA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br/>
            </w:r>
            <w:r w:rsidRPr="00575687">
              <w:rPr>
                <w:rFonts w:asciiTheme="minorHAnsi" w:hAnsiTheme="minorHAnsi"/>
                <w:sz w:val="18"/>
                <w:szCs w:val="18"/>
              </w:rPr>
              <w:t xml:space="preserve">Provides </w:t>
            </w:r>
            <w:r w:rsidRPr="00A15B88">
              <w:rPr>
                <w:rFonts w:asciiTheme="minorHAnsi" w:hAnsiTheme="minorHAnsi"/>
                <w:color w:val="C00000"/>
                <w:sz w:val="18"/>
                <w:szCs w:val="18"/>
              </w:rPr>
              <w:t>poor description of relationships seen in visualization</w:t>
            </w:r>
            <w:r w:rsidRPr="00575687">
              <w:rPr>
                <w:rFonts w:asciiTheme="minorHAnsi" w:hAnsiTheme="minorHAnsi"/>
                <w:sz w:val="18"/>
                <w:szCs w:val="18"/>
              </w:rPr>
              <w:t>,</w:t>
            </w:r>
            <w:r>
              <w:rPr>
                <w:rFonts w:asciiTheme="minorHAnsi" w:hAnsiTheme="minorHAnsi"/>
                <w:sz w:val="18"/>
                <w:szCs w:val="18"/>
              </w:rPr>
              <w:t xml:space="preserve"> </w:t>
            </w:r>
            <w:r w:rsidRPr="00A15B88">
              <w:rPr>
                <w:rFonts w:asciiTheme="minorHAnsi" w:hAnsiTheme="minorHAnsi"/>
                <w:color w:val="C00000"/>
                <w:sz w:val="18"/>
                <w:szCs w:val="18"/>
              </w:rPr>
              <w:t>connections to the statistical model chosen for analysis are quite unclear</w:t>
            </w:r>
            <w:r w:rsidRPr="00575687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  <w:tc>
          <w:tcPr>
            <w:tcW w:w="1530" w:type="dxa"/>
          </w:tcPr>
          <w:p w14:paraId="7F689678" w14:textId="07C774C9" w:rsidR="005918DA" w:rsidRPr="003505C0" w:rsidRDefault="005918DA" w:rsidP="003505C0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776495">
              <w:rPr>
                <w:rFonts w:asciiTheme="minorHAnsi" w:hAnsiTheme="minorHAnsi"/>
                <w:color w:val="C00000"/>
                <w:sz w:val="18"/>
                <w:szCs w:val="18"/>
              </w:rPr>
              <w:t xml:space="preserve">Does not fit model </w:t>
            </w:r>
            <w:r w:rsidRPr="003505C0">
              <w:rPr>
                <w:rFonts w:asciiTheme="minorHAnsi" w:hAnsiTheme="minorHAnsi"/>
                <w:sz w:val="18"/>
                <w:szCs w:val="18"/>
              </w:rPr>
              <w:t xml:space="preserve">stated in </w:t>
            </w:r>
            <w:r w:rsidRPr="003505C0">
              <w:rPr>
                <w:rFonts w:asciiTheme="minorHAnsi" w:hAnsiTheme="minorHAnsi"/>
                <w:i/>
                <w:iCs/>
                <w:sz w:val="18"/>
                <w:szCs w:val="18"/>
              </w:rPr>
              <w:t>Methods</w:t>
            </w:r>
            <w:r w:rsidRPr="003505C0">
              <w:rPr>
                <w:rFonts w:asciiTheme="minorHAnsi" w:hAnsiTheme="minorHAnsi"/>
                <w:sz w:val="18"/>
                <w:szCs w:val="18"/>
              </w:rPr>
              <w:t xml:space="preserve"> section but obtains coefficients.</w:t>
            </w:r>
          </w:p>
        </w:tc>
        <w:tc>
          <w:tcPr>
            <w:tcW w:w="2160" w:type="dxa"/>
          </w:tcPr>
          <w:p w14:paraId="423B5406" w14:textId="79EDA70B" w:rsidR="00781626" w:rsidRPr="00DD31DF" w:rsidRDefault="00781626" w:rsidP="00DD31DF">
            <w:pPr>
              <w:rPr>
                <w:sz w:val="18"/>
                <w:szCs w:val="18"/>
              </w:rPr>
            </w:pPr>
            <w:r w:rsidRPr="00DD31DF">
              <w:rPr>
                <w:sz w:val="18"/>
                <w:szCs w:val="18"/>
              </w:rPr>
              <w:t xml:space="preserve">Provides regression equation(s) with </w:t>
            </w:r>
            <w:r w:rsidRPr="00F80C21">
              <w:rPr>
                <w:color w:val="C00000"/>
                <w:sz w:val="18"/>
                <w:szCs w:val="18"/>
              </w:rPr>
              <w:t>little to no context, meaning is often unclear</w:t>
            </w:r>
            <w:r w:rsidRPr="00DD31DF">
              <w:rPr>
                <w:sz w:val="18"/>
                <w:szCs w:val="18"/>
              </w:rPr>
              <w:t>.</w:t>
            </w:r>
            <w:r w:rsidRPr="00DD31DF">
              <w:rPr>
                <w:sz w:val="18"/>
                <w:szCs w:val="18"/>
              </w:rPr>
              <w:br/>
            </w:r>
          </w:p>
          <w:p w14:paraId="6A61791F" w14:textId="525D774E" w:rsidR="005918DA" w:rsidRPr="00DD31DF" w:rsidRDefault="00781626" w:rsidP="00DD31DF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 w:rsidRPr="00DD31DF">
              <w:rPr>
                <w:rFonts w:asciiTheme="minorHAnsi" w:hAnsiTheme="minorHAnsi"/>
                <w:sz w:val="18"/>
                <w:szCs w:val="18"/>
              </w:rPr>
              <w:t xml:space="preserve">Interprets the coefficients associated with the regression model (intercept(s) and slope(s)), </w:t>
            </w:r>
            <w:r w:rsidRPr="00F80C21">
              <w:rPr>
                <w:rFonts w:asciiTheme="minorHAnsi" w:hAnsiTheme="minorHAnsi"/>
                <w:color w:val="C00000"/>
                <w:sz w:val="18"/>
                <w:szCs w:val="18"/>
              </w:rPr>
              <w:t>with many errors that bring into question understanding of underlying concepts</w:t>
            </w:r>
            <w:r w:rsidRPr="00DD31DF">
              <w:rPr>
                <w:rFonts w:asciiTheme="minorHAnsi" w:hAnsiTheme="minorHAnsi"/>
                <w:sz w:val="18"/>
                <w:szCs w:val="18"/>
              </w:rPr>
              <w:t>.</w:t>
            </w:r>
            <w:r w:rsidR="00A4451D">
              <w:rPr>
                <w:rFonts w:asciiTheme="minorHAnsi" w:hAnsiTheme="minorHAnsi"/>
                <w:sz w:val="18"/>
                <w:szCs w:val="18"/>
              </w:rPr>
              <w:br/>
            </w:r>
            <w:r w:rsidR="00A4451D">
              <w:rPr>
                <w:rFonts w:asciiTheme="minorHAnsi" w:hAnsiTheme="minorHAnsi"/>
                <w:sz w:val="18"/>
                <w:szCs w:val="18"/>
              </w:rPr>
              <w:br/>
            </w:r>
            <w:r w:rsidR="00A4451D" w:rsidRPr="002A6082">
              <w:rPr>
                <w:rFonts w:asciiTheme="minorHAnsi" w:hAnsiTheme="minorHAnsi"/>
                <w:color w:val="000000" w:themeColor="text1"/>
                <w:sz w:val="18"/>
                <w:szCs w:val="18"/>
              </w:rPr>
              <w:t xml:space="preserve">Provides a reasonable conjecture as to why the regression results were obtained, </w:t>
            </w:r>
            <w:r w:rsidR="00A4451D" w:rsidRPr="00A4451D">
              <w:rPr>
                <w:rFonts w:asciiTheme="minorHAnsi" w:hAnsiTheme="minorHAnsi"/>
                <w:color w:val="C00000"/>
                <w:sz w:val="18"/>
                <w:szCs w:val="18"/>
              </w:rPr>
              <w:t>with no connection to existing research</w:t>
            </w:r>
            <w:r w:rsidR="00A4451D" w:rsidRPr="00F33B6E">
              <w:rPr>
                <w:rFonts w:asciiTheme="minorHAnsi" w:hAnsiTheme="minorHAnsi"/>
                <w:sz w:val="18"/>
                <w:szCs w:val="18"/>
              </w:rPr>
              <w:t>.</w:t>
            </w:r>
          </w:p>
        </w:tc>
        <w:tc>
          <w:tcPr>
            <w:tcW w:w="4135" w:type="dxa"/>
          </w:tcPr>
          <w:p w14:paraId="633DED7D" w14:textId="77777777" w:rsidR="00DD31DF" w:rsidRPr="00DD31DF" w:rsidRDefault="00DD31DF" w:rsidP="00DD31DF">
            <w:pPr>
              <w:rPr>
                <w:sz w:val="18"/>
                <w:szCs w:val="18"/>
              </w:rPr>
            </w:pPr>
            <w:r w:rsidRPr="00DD31DF">
              <w:rPr>
                <w:sz w:val="18"/>
                <w:szCs w:val="18"/>
              </w:rPr>
              <w:t xml:space="preserve">Description of </w:t>
            </w:r>
            <w:r w:rsidRPr="0029116D">
              <w:rPr>
                <w:color w:val="C00000"/>
                <w:sz w:val="18"/>
                <w:szCs w:val="18"/>
              </w:rPr>
              <w:t xml:space="preserve">connection between regression model and visualization is unclear with little to no connection to the research question stated in the </w:t>
            </w:r>
            <w:r w:rsidRPr="0029116D">
              <w:rPr>
                <w:i/>
                <w:iCs/>
                <w:color w:val="C00000"/>
                <w:sz w:val="18"/>
                <w:szCs w:val="18"/>
              </w:rPr>
              <w:t>Introduction</w:t>
            </w:r>
            <w:r w:rsidRPr="00DD31DF">
              <w:rPr>
                <w:sz w:val="18"/>
                <w:szCs w:val="18"/>
              </w:rPr>
              <w:t>.</w:t>
            </w:r>
          </w:p>
          <w:p w14:paraId="59CCCB78" w14:textId="4740C8BC" w:rsidR="00DD31DF" w:rsidRPr="00DD31DF" w:rsidRDefault="00DD31DF" w:rsidP="00DD31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Pr="00DD31DF">
              <w:rPr>
                <w:sz w:val="18"/>
                <w:szCs w:val="18"/>
              </w:rPr>
              <w:t xml:space="preserve">Statement regarding who the analysis can be inferred to is mostly unclear, </w:t>
            </w:r>
            <w:r w:rsidRPr="0029116D">
              <w:rPr>
                <w:color w:val="C00000"/>
                <w:sz w:val="18"/>
                <w:szCs w:val="18"/>
              </w:rPr>
              <w:t>with few if any connections to the sampling methodology used</w:t>
            </w:r>
            <w:r w:rsidRPr="00DD31DF">
              <w:rPr>
                <w:sz w:val="18"/>
                <w:szCs w:val="18"/>
              </w:rPr>
              <w:t>.</w:t>
            </w:r>
          </w:p>
          <w:p w14:paraId="20A6AC7D" w14:textId="1B61A8AB" w:rsidR="00DD31DF" w:rsidRPr="00DD31DF" w:rsidRDefault="00DD31DF" w:rsidP="00DD31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br/>
            </w:r>
            <w:r w:rsidRPr="00DD31DF">
              <w:rPr>
                <w:sz w:val="18"/>
                <w:szCs w:val="18"/>
              </w:rPr>
              <w:t xml:space="preserve">Statement regarding what relationships can be inferred between the variables is mostly unclear, with </w:t>
            </w:r>
            <w:r w:rsidRPr="0029116D">
              <w:rPr>
                <w:color w:val="C00000"/>
                <w:sz w:val="18"/>
                <w:szCs w:val="18"/>
              </w:rPr>
              <w:t>few if any connections to the design of the study</w:t>
            </w:r>
            <w:r w:rsidRPr="00DD31DF">
              <w:rPr>
                <w:sz w:val="18"/>
                <w:szCs w:val="18"/>
              </w:rPr>
              <w:t>.</w:t>
            </w:r>
          </w:p>
          <w:p w14:paraId="387079F2" w14:textId="0C906FD5" w:rsidR="005918DA" w:rsidRPr="00DD31DF" w:rsidRDefault="00DD31DF" w:rsidP="00DD31DF">
            <w:pPr>
              <w:pStyle w:val="Title"/>
              <w:jc w:val="left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br/>
            </w:r>
            <w:r w:rsidRPr="0029116D">
              <w:rPr>
                <w:rFonts w:asciiTheme="minorHAnsi" w:hAnsiTheme="minorHAnsi"/>
                <w:color w:val="C00000"/>
                <w:sz w:val="18"/>
                <w:szCs w:val="18"/>
              </w:rPr>
              <w:t>Interpretations are done in general statements</w:t>
            </w:r>
            <w:r w:rsidRPr="00DD31DF">
              <w:rPr>
                <w:rFonts w:asciiTheme="minorHAnsi" w:hAnsiTheme="minorHAnsi"/>
                <w:sz w:val="18"/>
                <w:szCs w:val="18"/>
              </w:rPr>
              <w:t>, not in the context of the study.</w:t>
            </w:r>
          </w:p>
        </w:tc>
      </w:tr>
    </w:tbl>
    <w:p w14:paraId="2D362BA5" w14:textId="3A4A7ED6" w:rsidR="00864593" w:rsidRPr="00331C0F" w:rsidRDefault="00864593">
      <w:pPr>
        <w:pStyle w:val="Title"/>
        <w:rPr>
          <w:rFonts w:asciiTheme="minorHAnsi" w:hAnsiTheme="minorHAnsi"/>
          <w:sz w:val="20"/>
          <w:szCs w:val="20"/>
        </w:rPr>
      </w:pPr>
    </w:p>
    <w:p w14:paraId="6A63981A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66334332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0C7F10C9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647907C8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4B08D9F1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18E7F350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3AE5CAF4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6DC0CC51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638C2B38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5547692A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4E868254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2F8AFFD7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5E561B44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28BCD8B2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63C1C7B1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2FD5318A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p w14:paraId="72766C13" w14:textId="77777777" w:rsidR="00331C0F" w:rsidRPr="00331C0F" w:rsidRDefault="00331C0F" w:rsidP="00331C0F">
      <w:pPr>
        <w:pStyle w:val="BodyText"/>
        <w:rPr>
          <w:sz w:val="20"/>
          <w:szCs w:val="20"/>
        </w:rPr>
      </w:pPr>
    </w:p>
    <w:tbl>
      <w:tblPr>
        <w:tblStyle w:val="Table"/>
        <w:tblW w:w="4974" w:type="pct"/>
        <w:tblLayout w:type="fixed"/>
        <w:tblLook w:val="0020" w:firstRow="1" w:lastRow="0" w:firstColumn="0" w:lastColumn="0" w:noHBand="0" w:noVBand="0"/>
      </w:tblPr>
      <w:tblGrid>
        <w:gridCol w:w="384"/>
        <w:gridCol w:w="2034"/>
        <w:gridCol w:w="2802"/>
        <w:gridCol w:w="1384"/>
        <w:gridCol w:w="3203"/>
        <w:gridCol w:w="3086"/>
      </w:tblGrid>
      <w:tr w:rsidR="00864593" w:rsidRPr="00331C0F" w14:paraId="53133EA2" w14:textId="77777777" w:rsidTr="00864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4" w:type="dxa"/>
          </w:tcPr>
          <w:p w14:paraId="123529F1" w14:textId="77777777" w:rsidR="00864593" w:rsidRPr="00331C0F" w:rsidRDefault="0086459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249" w:type="dxa"/>
          </w:tcPr>
          <w:p w14:paraId="1C96CF18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Introduction</w:t>
            </w:r>
          </w:p>
        </w:tc>
        <w:tc>
          <w:tcPr>
            <w:tcW w:w="1721" w:type="dxa"/>
          </w:tcPr>
          <w:p w14:paraId="609380F4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Methods</w:t>
            </w:r>
          </w:p>
        </w:tc>
        <w:tc>
          <w:tcPr>
            <w:tcW w:w="850" w:type="dxa"/>
          </w:tcPr>
          <w:p w14:paraId="15C6FFCD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Results</w:t>
            </w:r>
          </w:p>
        </w:tc>
        <w:tc>
          <w:tcPr>
            <w:tcW w:w="1967" w:type="dxa"/>
          </w:tcPr>
          <w:p w14:paraId="0E500D9A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Discussion</w:t>
            </w:r>
          </w:p>
        </w:tc>
        <w:tc>
          <w:tcPr>
            <w:tcW w:w="1895" w:type="dxa"/>
          </w:tcPr>
          <w:p w14:paraId="30269447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Conclusions</w:t>
            </w:r>
          </w:p>
        </w:tc>
      </w:tr>
      <w:tr w:rsidR="00864593" w:rsidRPr="00331C0F" w14:paraId="64CFC151" w14:textId="77777777">
        <w:tc>
          <w:tcPr>
            <w:tcW w:w="194" w:type="dxa"/>
          </w:tcPr>
          <w:p w14:paraId="2456BAB3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sz w:val="20"/>
                <w:szCs w:val="20"/>
              </w:rPr>
              <w:t>Excellent</w:t>
            </w:r>
          </w:p>
        </w:tc>
        <w:tc>
          <w:tcPr>
            <w:tcW w:w="1249" w:type="dxa"/>
          </w:tcPr>
          <w:p w14:paraId="2E452372" w14:textId="67677455" w:rsidR="00864593" w:rsidRPr="00331C0F" w:rsidRDefault="0086459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21" w:type="dxa"/>
          </w:tcPr>
          <w:p w14:paraId="58843BB9" w14:textId="62E9FB15" w:rsidR="00864593" w:rsidRPr="00331C0F" w:rsidRDefault="00864593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63F40AE3" w14:textId="7D160EFD" w:rsidR="00864593" w:rsidRPr="00331C0F" w:rsidRDefault="0086459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967" w:type="dxa"/>
          </w:tcPr>
          <w:p w14:paraId="0D55D366" w14:textId="1E60ED80" w:rsidR="00864593" w:rsidRPr="00331C0F" w:rsidRDefault="00864593">
            <w:pPr>
              <w:rPr>
                <w:sz w:val="20"/>
                <w:szCs w:val="20"/>
              </w:rPr>
            </w:pPr>
          </w:p>
        </w:tc>
        <w:tc>
          <w:tcPr>
            <w:tcW w:w="1895" w:type="dxa"/>
          </w:tcPr>
          <w:p w14:paraId="0C1D8DA6" w14:textId="1D46D3C3" w:rsidR="00864593" w:rsidRPr="00331C0F" w:rsidRDefault="00864593">
            <w:pPr>
              <w:rPr>
                <w:sz w:val="20"/>
                <w:szCs w:val="20"/>
              </w:rPr>
            </w:pPr>
          </w:p>
        </w:tc>
      </w:tr>
      <w:tr w:rsidR="00864593" w:rsidRPr="00331C0F" w14:paraId="5EF51CED" w14:textId="77777777">
        <w:tc>
          <w:tcPr>
            <w:tcW w:w="194" w:type="dxa"/>
          </w:tcPr>
          <w:p w14:paraId="11381A1E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sz w:val="20"/>
                <w:szCs w:val="20"/>
              </w:rPr>
              <w:t>Satisfactory</w:t>
            </w:r>
          </w:p>
        </w:tc>
        <w:tc>
          <w:tcPr>
            <w:tcW w:w="1249" w:type="dxa"/>
          </w:tcPr>
          <w:p w14:paraId="56748C7B" w14:textId="341D20F8" w:rsidR="00864593" w:rsidRPr="00331C0F" w:rsidRDefault="00864593">
            <w:pPr>
              <w:rPr>
                <w:sz w:val="20"/>
                <w:szCs w:val="20"/>
              </w:rPr>
            </w:pPr>
          </w:p>
        </w:tc>
        <w:tc>
          <w:tcPr>
            <w:tcW w:w="1721" w:type="dxa"/>
          </w:tcPr>
          <w:p w14:paraId="0F01B026" w14:textId="1FF26E7C" w:rsidR="00864593" w:rsidRPr="00331C0F" w:rsidRDefault="00864593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4ECF5894" w14:textId="184DD5F6" w:rsidR="00864593" w:rsidRPr="00331C0F" w:rsidRDefault="0086459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967" w:type="dxa"/>
          </w:tcPr>
          <w:p w14:paraId="4566DD98" w14:textId="41AC25D5" w:rsidR="00864593" w:rsidRPr="00331C0F" w:rsidRDefault="00864593">
            <w:pPr>
              <w:rPr>
                <w:sz w:val="20"/>
                <w:szCs w:val="20"/>
              </w:rPr>
            </w:pPr>
          </w:p>
        </w:tc>
        <w:tc>
          <w:tcPr>
            <w:tcW w:w="1895" w:type="dxa"/>
          </w:tcPr>
          <w:p w14:paraId="2955E313" w14:textId="6EF8E8A3" w:rsidR="00864593" w:rsidRPr="00331C0F" w:rsidRDefault="00864593">
            <w:pPr>
              <w:rPr>
                <w:sz w:val="20"/>
                <w:szCs w:val="20"/>
              </w:rPr>
            </w:pPr>
          </w:p>
        </w:tc>
      </w:tr>
      <w:tr w:rsidR="00864593" w:rsidRPr="00331C0F" w14:paraId="51179282" w14:textId="77777777">
        <w:tc>
          <w:tcPr>
            <w:tcW w:w="194" w:type="dxa"/>
          </w:tcPr>
          <w:p w14:paraId="7C63A5CE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sz w:val="20"/>
                <w:szCs w:val="20"/>
              </w:rPr>
              <w:t>Progre</w:t>
            </w:r>
            <w:r w:rsidRPr="00331C0F">
              <w:rPr>
                <w:b/>
                <w:bCs/>
                <w:sz w:val="20"/>
                <w:szCs w:val="20"/>
              </w:rPr>
              <w:lastRenderedPageBreak/>
              <w:t>ssing</w:t>
            </w:r>
          </w:p>
        </w:tc>
        <w:tc>
          <w:tcPr>
            <w:tcW w:w="1249" w:type="dxa"/>
          </w:tcPr>
          <w:p w14:paraId="5533E9A3" w14:textId="35EA8F7E" w:rsidR="00864593" w:rsidRPr="00331C0F" w:rsidRDefault="00864593">
            <w:pPr>
              <w:rPr>
                <w:sz w:val="20"/>
                <w:szCs w:val="20"/>
              </w:rPr>
            </w:pPr>
          </w:p>
        </w:tc>
        <w:tc>
          <w:tcPr>
            <w:tcW w:w="1721" w:type="dxa"/>
          </w:tcPr>
          <w:p w14:paraId="04882164" w14:textId="709D472D" w:rsidR="00864593" w:rsidRPr="00331C0F" w:rsidRDefault="00864593">
            <w:pPr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7575BA23" w14:textId="7B3A5478" w:rsidR="00864593" w:rsidRPr="00331C0F" w:rsidRDefault="0086459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967" w:type="dxa"/>
          </w:tcPr>
          <w:p w14:paraId="1074F128" w14:textId="3C5FCCA9" w:rsidR="00864593" w:rsidRPr="00331C0F" w:rsidRDefault="00864593">
            <w:pPr>
              <w:rPr>
                <w:sz w:val="20"/>
                <w:szCs w:val="20"/>
              </w:rPr>
            </w:pPr>
          </w:p>
        </w:tc>
        <w:tc>
          <w:tcPr>
            <w:tcW w:w="1895" w:type="dxa"/>
          </w:tcPr>
          <w:p w14:paraId="442EC3BA" w14:textId="736ACCC1" w:rsidR="00864593" w:rsidRPr="00331C0F" w:rsidRDefault="00864593">
            <w:pPr>
              <w:rPr>
                <w:sz w:val="20"/>
                <w:szCs w:val="20"/>
              </w:rPr>
            </w:pPr>
          </w:p>
        </w:tc>
      </w:tr>
      <w:tr w:rsidR="00864593" w:rsidRPr="00331C0F" w14:paraId="3535E93F" w14:textId="77777777">
        <w:tc>
          <w:tcPr>
            <w:tcW w:w="194" w:type="dxa"/>
          </w:tcPr>
          <w:p w14:paraId="105C5A33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sz w:val="20"/>
                <w:szCs w:val="20"/>
              </w:rPr>
              <w:t>Novice</w:t>
            </w:r>
          </w:p>
        </w:tc>
        <w:tc>
          <w:tcPr>
            <w:tcW w:w="1249" w:type="dxa"/>
          </w:tcPr>
          <w:p w14:paraId="41FD0941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Provides little to no description of data.</w:t>
            </w:r>
          </w:p>
          <w:p w14:paraId="2358DB55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Research question(s) not articulated.</w:t>
            </w:r>
          </w:p>
        </w:tc>
        <w:tc>
          <w:tcPr>
            <w:tcW w:w="1721" w:type="dxa"/>
          </w:tcPr>
          <w:p w14:paraId="22E301C1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Outlines variables considered for analysis, with no details regarding their associated units / levels.</w:t>
            </w:r>
          </w:p>
          <w:p w14:paraId="79C71397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 xml:space="preserve">Creates data visualizations </w:t>
            </w:r>
            <w:proofErr w:type="gramStart"/>
            <w:r w:rsidRPr="00331C0F">
              <w:rPr>
                <w:sz w:val="20"/>
                <w:szCs w:val="20"/>
              </w:rPr>
              <w:t>requested,</w:t>
            </w:r>
            <w:proofErr w:type="gramEnd"/>
            <w:r w:rsidRPr="00331C0F">
              <w:rPr>
                <w:sz w:val="20"/>
                <w:szCs w:val="20"/>
              </w:rPr>
              <w:t xml:space="preserve"> axis labels are not changed.</w:t>
            </w:r>
          </w:p>
          <w:p w14:paraId="654776D3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 xml:space="preserve">Provides little to no description of relationships seen in </w:t>
            </w:r>
            <w:proofErr w:type="gramStart"/>
            <w:r w:rsidRPr="00331C0F">
              <w:rPr>
                <w:sz w:val="20"/>
                <w:szCs w:val="20"/>
              </w:rPr>
              <w:t>visualization,with</w:t>
            </w:r>
            <w:proofErr w:type="gramEnd"/>
            <w:r w:rsidRPr="00331C0F">
              <w:rPr>
                <w:sz w:val="20"/>
                <w:szCs w:val="20"/>
              </w:rPr>
              <w:t xml:space="preserve"> no connections to the statistical model chosen for analysis.</w:t>
            </w:r>
          </w:p>
        </w:tc>
        <w:tc>
          <w:tcPr>
            <w:tcW w:w="850" w:type="dxa"/>
          </w:tcPr>
          <w:p w14:paraId="01A656F2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 xml:space="preserve">Does not fit model stated in </w:t>
            </w:r>
            <w:r w:rsidRPr="00331C0F">
              <w:rPr>
                <w:i/>
                <w:iCs/>
                <w:sz w:val="20"/>
                <w:szCs w:val="20"/>
              </w:rPr>
              <w:t>Methods</w:t>
            </w:r>
            <w:r w:rsidRPr="00331C0F">
              <w:rPr>
                <w:sz w:val="20"/>
                <w:szCs w:val="20"/>
              </w:rPr>
              <w:t xml:space="preserve"> section and does not obtain coefficients.</w:t>
            </w:r>
          </w:p>
        </w:tc>
        <w:tc>
          <w:tcPr>
            <w:tcW w:w="1967" w:type="dxa"/>
          </w:tcPr>
          <w:p w14:paraId="656230AB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Provides regression equation(s) with no context, meaning is almost entirely unclear.</w:t>
            </w:r>
          </w:p>
          <w:p w14:paraId="02F1F727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Interpretations of coefficients associated with the regression model (intercept(s) and slope(s)) bring into question any understanding of underlying concepts.</w:t>
            </w:r>
          </w:p>
        </w:tc>
        <w:tc>
          <w:tcPr>
            <w:tcW w:w="1895" w:type="dxa"/>
          </w:tcPr>
          <w:p w14:paraId="17A348BF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 xml:space="preserve">Little to no description of connection between regression model and visualization, no connection to the research question stated in the </w:t>
            </w:r>
            <w:r w:rsidRPr="00331C0F">
              <w:rPr>
                <w:i/>
                <w:iCs/>
                <w:sz w:val="20"/>
                <w:szCs w:val="20"/>
              </w:rPr>
              <w:t>Introduction</w:t>
            </w:r>
            <w:r w:rsidRPr="00331C0F">
              <w:rPr>
                <w:sz w:val="20"/>
                <w:szCs w:val="20"/>
              </w:rPr>
              <w:t>.</w:t>
            </w:r>
          </w:p>
          <w:p w14:paraId="6E2A75FE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Statement regarding who the analysis can be inferred to is mostly unclear, with no connections to the sampling methodology used.</w:t>
            </w:r>
          </w:p>
          <w:p w14:paraId="6DFD815D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Statement regarding what relationships can be inferred between the variables is mostly unclear, with no connections to the design of the study.</w:t>
            </w:r>
          </w:p>
          <w:p w14:paraId="3158C2CC" w14:textId="77777777" w:rsidR="00864593" w:rsidRPr="00331C0F" w:rsidRDefault="00000000">
            <w:pPr>
              <w:rPr>
                <w:sz w:val="20"/>
                <w:szCs w:val="20"/>
              </w:rPr>
            </w:pPr>
            <w:r w:rsidRPr="00331C0F">
              <w:rPr>
                <w:sz w:val="20"/>
                <w:szCs w:val="20"/>
              </w:rPr>
              <w:t>Interpretations are done in general statements, not in the context of the study.</w:t>
            </w:r>
          </w:p>
        </w:tc>
      </w:tr>
    </w:tbl>
    <w:p w14:paraId="7041E742" w14:textId="77777777" w:rsidR="00864593" w:rsidRPr="00331C0F" w:rsidRDefault="00000000">
      <w:pPr>
        <w:pStyle w:val="Heading2"/>
        <w:rPr>
          <w:rFonts w:asciiTheme="minorHAnsi" w:hAnsiTheme="minorHAnsi"/>
          <w:sz w:val="20"/>
          <w:szCs w:val="20"/>
        </w:rPr>
      </w:pPr>
      <w:bookmarkStart w:id="0" w:name="overall-project-grade"/>
      <w:r w:rsidRPr="00331C0F">
        <w:rPr>
          <w:rFonts w:asciiTheme="minorHAnsi" w:hAnsiTheme="minorHAnsi"/>
          <w:sz w:val="20"/>
          <w:szCs w:val="20"/>
        </w:rPr>
        <w:t>Overall Project Grade</w:t>
      </w:r>
    </w:p>
    <w:tbl>
      <w:tblPr>
        <w:tblStyle w:val="Table"/>
        <w:tblW w:w="4978" w:type="pct"/>
        <w:tblLayout w:type="fixed"/>
        <w:tblLook w:val="0020" w:firstRow="1" w:lastRow="0" w:firstColumn="0" w:lastColumn="0" w:noHBand="0" w:noVBand="0"/>
      </w:tblPr>
      <w:tblGrid>
        <w:gridCol w:w="2723"/>
        <w:gridCol w:w="3233"/>
        <w:gridCol w:w="3346"/>
        <w:gridCol w:w="3601"/>
      </w:tblGrid>
      <w:tr w:rsidR="00864593" w:rsidRPr="00331C0F" w14:paraId="6F0843F9" w14:textId="77777777" w:rsidTr="00864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63" w:type="dxa"/>
          </w:tcPr>
          <w:p w14:paraId="2B51B2DC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sz w:val="20"/>
                <w:szCs w:val="20"/>
              </w:rPr>
              <w:t>Excellent (A)</w:t>
            </w:r>
          </w:p>
        </w:tc>
        <w:tc>
          <w:tcPr>
            <w:tcW w:w="1975" w:type="dxa"/>
          </w:tcPr>
          <w:p w14:paraId="78475A57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sz w:val="20"/>
                <w:szCs w:val="20"/>
              </w:rPr>
              <w:t>Satisfactory (B)</w:t>
            </w:r>
          </w:p>
        </w:tc>
        <w:tc>
          <w:tcPr>
            <w:tcW w:w="2044" w:type="dxa"/>
          </w:tcPr>
          <w:p w14:paraId="6461B330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sz w:val="20"/>
                <w:szCs w:val="20"/>
              </w:rPr>
              <w:t>Progressing (C)</w:t>
            </w:r>
          </w:p>
        </w:tc>
        <w:tc>
          <w:tcPr>
            <w:tcW w:w="2200" w:type="dxa"/>
          </w:tcPr>
          <w:p w14:paraId="132434BF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sz w:val="20"/>
                <w:szCs w:val="20"/>
              </w:rPr>
              <w:t>Novice (D)</w:t>
            </w:r>
          </w:p>
        </w:tc>
      </w:tr>
      <w:tr w:rsidR="00864593" w:rsidRPr="00331C0F" w14:paraId="18AB186F" w14:textId="77777777">
        <w:tc>
          <w:tcPr>
            <w:tcW w:w="1663" w:type="dxa"/>
          </w:tcPr>
          <w:p w14:paraId="2B249754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i/>
                <w:iCs/>
                <w:sz w:val="20"/>
                <w:szCs w:val="20"/>
              </w:rPr>
              <w:t>At most one</w:t>
            </w:r>
            <w:r w:rsidRPr="00331C0F">
              <w:rPr>
                <w:sz w:val="20"/>
                <w:szCs w:val="20"/>
              </w:rPr>
              <w:t xml:space="preserve"> </w:t>
            </w:r>
            <w:r w:rsidRPr="00331C0F">
              <w:rPr>
                <w:b/>
                <w:bCs/>
                <w:i/>
                <w:iCs/>
                <w:sz w:val="20"/>
                <w:szCs w:val="20"/>
              </w:rPr>
              <w:t>section</w:t>
            </w:r>
            <w:r w:rsidRPr="00331C0F">
              <w:rPr>
                <w:sz w:val="20"/>
                <w:szCs w:val="20"/>
              </w:rPr>
              <w:t xml:space="preserve"> is marked “Satisfactory” the remainder are marked “Excellent”</w:t>
            </w:r>
          </w:p>
        </w:tc>
        <w:tc>
          <w:tcPr>
            <w:tcW w:w="1975" w:type="dxa"/>
          </w:tcPr>
          <w:p w14:paraId="35CE2C56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i/>
                <w:iCs/>
                <w:sz w:val="20"/>
                <w:szCs w:val="20"/>
              </w:rPr>
              <w:t>At most one</w:t>
            </w:r>
            <w:r w:rsidRPr="00331C0F">
              <w:rPr>
                <w:sz w:val="20"/>
                <w:szCs w:val="20"/>
              </w:rPr>
              <w:t xml:space="preserve"> </w:t>
            </w:r>
            <w:r w:rsidRPr="00331C0F">
              <w:rPr>
                <w:b/>
                <w:bCs/>
                <w:i/>
                <w:iCs/>
                <w:sz w:val="20"/>
                <w:szCs w:val="20"/>
              </w:rPr>
              <w:t>section</w:t>
            </w:r>
            <w:r w:rsidRPr="00331C0F">
              <w:rPr>
                <w:sz w:val="20"/>
                <w:szCs w:val="20"/>
              </w:rPr>
              <w:t xml:space="preserve"> is marked “Progressing” the remainder are marked “Satisfactory” or “Excellent”</w:t>
            </w:r>
            <w:r w:rsidRPr="00331C0F">
              <w:rPr>
                <w:sz w:val="20"/>
                <w:szCs w:val="20"/>
              </w:rPr>
              <w:br/>
            </w:r>
            <w:r w:rsidRPr="00331C0F">
              <w:rPr>
                <w:sz w:val="20"/>
                <w:szCs w:val="20"/>
              </w:rPr>
              <w:br/>
              <w:t>No sections are marked “Novice”</w:t>
            </w:r>
          </w:p>
        </w:tc>
        <w:tc>
          <w:tcPr>
            <w:tcW w:w="2044" w:type="dxa"/>
          </w:tcPr>
          <w:p w14:paraId="4187A946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i/>
                <w:iCs/>
                <w:sz w:val="20"/>
                <w:szCs w:val="20"/>
              </w:rPr>
              <w:t>At most three</w:t>
            </w:r>
            <w:r w:rsidRPr="00331C0F">
              <w:rPr>
                <w:sz w:val="20"/>
                <w:szCs w:val="20"/>
              </w:rPr>
              <w:t xml:space="preserve"> </w:t>
            </w:r>
            <w:r w:rsidRPr="00331C0F">
              <w:rPr>
                <w:b/>
                <w:bCs/>
                <w:i/>
                <w:iCs/>
                <w:sz w:val="20"/>
                <w:szCs w:val="20"/>
              </w:rPr>
              <w:t>sections</w:t>
            </w:r>
            <w:r w:rsidRPr="00331C0F">
              <w:rPr>
                <w:sz w:val="20"/>
                <w:szCs w:val="20"/>
              </w:rPr>
              <w:t xml:space="preserve"> are marked “Progressing” the remainder are marked “Satisfactory” or “Excellent”</w:t>
            </w:r>
            <w:r w:rsidRPr="00331C0F">
              <w:rPr>
                <w:sz w:val="20"/>
                <w:szCs w:val="20"/>
              </w:rPr>
              <w:br/>
            </w:r>
            <w:r w:rsidRPr="00331C0F">
              <w:rPr>
                <w:sz w:val="20"/>
                <w:szCs w:val="20"/>
              </w:rPr>
              <w:br/>
              <w:t>No sections are marked “Novice”</w:t>
            </w:r>
          </w:p>
        </w:tc>
        <w:tc>
          <w:tcPr>
            <w:tcW w:w="2200" w:type="dxa"/>
          </w:tcPr>
          <w:p w14:paraId="0C75A798" w14:textId="77777777" w:rsidR="00864593" w:rsidRPr="00331C0F" w:rsidRDefault="00000000">
            <w:pPr>
              <w:pStyle w:val="Compact"/>
              <w:rPr>
                <w:sz w:val="20"/>
                <w:szCs w:val="20"/>
              </w:rPr>
            </w:pPr>
            <w:r w:rsidRPr="00331C0F">
              <w:rPr>
                <w:b/>
                <w:bCs/>
                <w:i/>
                <w:iCs/>
                <w:sz w:val="20"/>
                <w:szCs w:val="20"/>
              </w:rPr>
              <w:t>At most one section</w:t>
            </w:r>
            <w:r w:rsidRPr="00331C0F">
              <w:rPr>
                <w:sz w:val="20"/>
                <w:szCs w:val="20"/>
              </w:rPr>
              <w:t xml:space="preserve"> is marked “Satisfactory” or “Excellent” the remainder are marked either “Progressing” or “Novice”</w:t>
            </w:r>
            <w:r w:rsidRPr="00331C0F">
              <w:rPr>
                <w:sz w:val="20"/>
                <w:szCs w:val="20"/>
              </w:rPr>
              <w:br/>
            </w:r>
            <w:r w:rsidRPr="00331C0F">
              <w:rPr>
                <w:sz w:val="20"/>
                <w:szCs w:val="20"/>
              </w:rPr>
              <w:br/>
              <w:t>No sections are marked “Novice”</w:t>
            </w:r>
          </w:p>
        </w:tc>
      </w:tr>
      <w:bookmarkEnd w:id="0"/>
    </w:tbl>
    <w:p w14:paraId="76D52639" w14:textId="77777777" w:rsidR="001F15D0" w:rsidRPr="00331C0F" w:rsidRDefault="001F15D0">
      <w:pPr>
        <w:rPr>
          <w:sz w:val="20"/>
          <w:szCs w:val="20"/>
        </w:rPr>
      </w:pPr>
    </w:p>
    <w:p w14:paraId="5BEC38A8" w14:textId="77777777" w:rsidR="00575687" w:rsidRPr="00331C0F" w:rsidRDefault="00575687">
      <w:pPr>
        <w:rPr>
          <w:sz w:val="20"/>
          <w:szCs w:val="20"/>
        </w:rPr>
      </w:pPr>
    </w:p>
    <w:sectPr w:rsidR="00575687" w:rsidRPr="00331C0F" w:rsidSect="00331C0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09C3D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42378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4593"/>
    <w:rsid w:val="00147907"/>
    <w:rsid w:val="001F15D0"/>
    <w:rsid w:val="00231260"/>
    <w:rsid w:val="0029116D"/>
    <w:rsid w:val="002A6082"/>
    <w:rsid w:val="002D51C6"/>
    <w:rsid w:val="00331C0F"/>
    <w:rsid w:val="003505C0"/>
    <w:rsid w:val="003E3C24"/>
    <w:rsid w:val="00453E2A"/>
    <w:rsid w:val="00482E34"/>
    <w:rsid w:val="00575687"/>
    <w:rsid w:val="005918DA"/>
    <w:rsid w:val="005944D1"/>
    <w:rsid w:val="005F1ADA"/>
    <w:rsid w:val="006A1007"/>
    <w:rsid w:val="00776495"/>
    <w:rsid w:val="00781626"/>
    <w:rsid w:val="007B057F"/>
    <w:rsid w:val="007E00C2"/>
    <w:rsid w:val="007F2180"/>
    <w:rsid w:val="00864593"/>
    <w:rsid w:val="008A419F"/>
    <w:rsid w:val="008E1F3D"/>
    <w:rsid w:val="00913531"/>
    <w:rsid w:val="00A15B88"/>
    <w:rsid w:val="00A40BA3"/>
    <w:rsid w:val="00A4451D"/>
    <w:rsid w:val="00B86985"/>
    <w:rsid w:val="00D768FC"/>
    <w:rsid w:val="00DD31DF"/>
    <w:rsid w:val="00E06C2B"/>
    <w:rsid w:val="00F33B6E"/>
    <w:rsid w:val="00F80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43CAB5"/>
  <w15:docId w15:val="{2A929C28-7A6A-DC40-825D-EEBC6FD67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TableGrid">
    <w:name w:val="Table Grid"/>
    <w:basedOn w:val="TableNormal"/>
    <w:rsid w:val="00331C0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991</Words>
  <Characters>56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Project Rubric</vt:lpstr>
    </vt:vector>
  </TitlesOfParts>
  <Company/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Rubric</dc:title>
  <dc:creator>Allison S. Theobold</dc:creator>
  <cp:keywords/>
  <cp:lastModifiedBy>Allison S. Theobold</cp:lastModifiedBy>
  <cp:revision>30</cp:revision>
  <dcterms:created xsi:type="dcterms:W3CDTF">2025-04-27T23:50:00Z</dcterms:created>
  <dcterms:modified xsi:type="dcterms:W3CDTF">2025-04-28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